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1C1E31EB" w:rsidR="007C3FA1" w:rsidRPr="00432BC7" w:rsidRDefault="007C3FA1" w:rsidP="007C3FA1">
      <w:pPr>
        <w:pStyle w:val="NoSpacing"/>
        <w:rPr>
          <w:rFonts w:ascii="Garamond" w:hAnsi="Garamond" w:cs="Segoe UI"/>
          <w:color w:val="000000" w:themeColor="text1"/>
          <w:shd w:val="clear" w:color="auto" w:fill="FFFFFF"/>
          <w:lang w:val="nb-NO"/>
        </w:rPr>
      </w:pPr>
      <w:r w:rsidRPr="00432BC7">
        <w:rPr>
          <w:rFonts w:ascii="Garamond" w:hAnsi="Garamond" w:cs="Segoe UI"/>
          <w:color w:val="000000" w:themeColor="text1"/>
          <w:shd w:val="clear" w:color="auto" w:fill="FFFFFF"/>
          <w:lang w:val="nb-NO"/>
        </w:rPr>
        <w:t>ToDo</w:t>
      </w:r>
    </w:p>
    <w:p w14:paraId="32865776" w14:textId="03A504B3" w:rsidR="00AC6553" w:rsidRDefault="00AC6553" w:rsidP="00AC6553">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7585917" w14:textId="603CA0BF" w:rsidR="004239E0" w:rsidRDefault="004239E0" w:rsidP="004239E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 Löneanspråk</w:t>
      </w:r>
    </w:p>
    <w:p w14:paraId="68DACCD6" w14:textId="77777777" w:rsidR="005E1373" w:rsidRDefault="005E1373" w:rsidP="008206D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even</w:t>
      </w:r>
    </w:p>
    <w:p w14:paraId="4171ADDF" w14:textId="77777777" w:rsidR="005E1373" w:rsidRDefault="005E1373" w:rsidP="008206D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ya</w:t>
      </w:r>
    </w:p>
    <w:p w14:paraId="47476EA6" w14:textId="05CA6AD9" w:rsidR="008206DF" w:rsidRDefault="008206DF" w:rsidP="008206D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yra</w:t>
      </w:r>
    </w:p>
    <w:p w14:paraId="791AA659" w14:textId="77777777" w:rsidR="00AC6553" w:rsidRDefault="00AC6553" w:rsidP="00AC6553">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 i knapp</w:t>
      </w:r>
    </w:p>
    <w:p w14:paraId="6D675009" w14:textId="48BB61A8" w:rsidR="005E17D0" w:rsidRDefault="005E17D0"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579E4D3C" w14:textId="67A1973E" w:rsidR="005520B4" w:rsidRDefault="005520B4"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olvo Eskilstuna 17 mars</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F833D9" w:rsidRDefault="0079222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ervice One</w:t>
      </w:r>
    </w:p>
    <w:p w14:paraId="365CA4C7" w14:textId="333F217C" w:rsidR="00792224" w:rsidRPr="00F833D9" w:rsidRDefault="00BD18C3"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hane</w:t>
      </w:r>
    </w:p>
    <w:p w14:paraId="17F4564F" w14:textId="5B6B90FE" w:rsidR="00BD18C3" w:rsidRPr="00F833D9" w:rsidRDefault="0027399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Team 14</w:t>
      </w:r>
    </w:p>
    <w:p w14:paraId="48A6534A" w14:textId="53A13A5E" w:rsidR="00273994" w:rsidRPr="00F833D9" w:rsidRDefault="00273994" w:rsidP="007807CA">
      <w:pPr>
        <w:pStyle w:val="NoSpacing"/>
        <w:rPr>
          <w:rFonts w:ascii="Garamond" w:hAnsi="Garamond" w:cs="Segoe UI"/>
          <w:color w:val="000000" w:themeColor="text1"/>
          <w:shd w:val="clear" w:color="auto" w:fill="FFFFFF"/>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Fullstack TypeScript</w:t>
      </w:r>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F928E7"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thcon</w:t>
      </w:r>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ektig</w:t>
      </w:r>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
    <w:p w14:paraId="71538B3C" w14:textId="187546E7"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662DCADB" w14:textId="5B12D0BB" w:rsidR="00132649" w:rsidRDefault="00132649"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C# Linux Java .Net Framework</w:t>
      </w:r>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F928E7"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F928E7"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F928E7"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r w:rsidRPr="00933B6C">
        <w:t>Thursday, 3 March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r w:rsidRPr="00933B6C">
        <w:rPr>
          <w:b/>
          <w:bCs/>
        </w:rPr>
        <w:t xml:space="preserve">Subject: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F928E7"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F928E7" w:rsidP="006B688D">
      <w:pPr>
        <w:pStyle w:val="NoSpacing"/>
      </w:pPr>
      <w:hyperlink r:id="rId17"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F928E7"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F928E7"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lastRenderedPageBreak/>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lastRenderedPageBreak/>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F928E7"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F928E7"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lastRenderedPageBreak/>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lastRenderedPageBreak/>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lastRenderedPageBreak/>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F928E7"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F928E7"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F928E7"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F928E7"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F928E7"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F928E7"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F928E7"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F928E7"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F928E7"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F928E7"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F928E7"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F928E7"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F928E7"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F928E7"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F928E7"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F928E7"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F928E7"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F928E7"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F928E7"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F928E7"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F928E7"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F928E7"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F928E7"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F928E7"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F928E7"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F928E7"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F928E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F928E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F928E7"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F928E7"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F928E7"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F928E7"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F928E7"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F928E7"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F928E7"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F928E7"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F928E7"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F928E7"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F928E7"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F928E7"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F928E7"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F928E7"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F928E7"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F928E7"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F928E7"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F928E7" w:rsidP="00865B54">
      <w:pPr>
        <w:pStyle w:val="NoSpacing"/>
        <w:numPr>
          <w:ilvl w:val="2"/>
          <w:numId w:val="75"/>
        </w:numPr>
        <w:rPr>
          <w:rFonts w:ascii="Garamond" w:hAnsi="Garamond" w:cs="Segoe UI"/>
          <w:color w:val="000000" w:themeColor="text1"/>
          <w:shd w:val="clear" w:color="auto" w:fill="FFFFFF"/>
        </w:rPr>
      </w:pPr>
      <w:hyperlink r:id="rId68"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F928E7"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F928E7"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F928E7"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F928E7"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F928E7"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F928E7"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F928E7"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F928E7"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F928E7"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Calling Forwards or Backwards</w:t>
      </w:r>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4"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F928E7"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F928E7"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F928E7"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F928E7"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F928E7"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F928E7"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F928E7"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F928E7"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F928E7" w:rsidP="008858DD">
      <w:hyperlink r:id="rId118" w:history="1">
        <w:r w:rsidR="00746F06" w:rsidRPr="00534705">
          <w:rPr>
            <w:rStyle w:val="Hyperlink"/>
          </w:rPr>
          <w:t>http://www.linkedin.com/in/stefan-björnander-361a1310a</w:t>
        </w:r>
      </w:hyperlink>
    </w:p>
    <w:p w14:paraId="23DB5D00" w14:textId="728CC696" w:rsidR="008858DD" w:rsidRDefault="00F928E7"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F928E7"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7"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F928E7"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F928E7"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F928E7"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F928E7"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F928E7"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F928E7"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F928E7"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F928E7"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F928E7"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F928E7"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F928E7"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F928E7"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F928E7"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F928E7"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F928E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F928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F928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F928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F928E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F928E7"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F928E7"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F928E7"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F928E7"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F928E7"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F928E7"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6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F928E7"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F928E7"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F928E7"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F928E7"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F928E7"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F928E7"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F928E7"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F928E7"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F928E7"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F928E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F928E7"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F928E7"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F928E7"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F928E7"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F928E7"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F928E7"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F928E7"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F928E7"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F928E7"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F928E7"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F928E7"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F928E7"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F928E7"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F928E7"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F928E7"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F928E7"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F928E7" w:rsidP="004D0CE4">
      <w:pPr>
        <w:pStyle w:val="NoSpacing"/>
        <w:numPr>
          <w:ilvl w:val="0"/>
          <w:numId w:val="7"/>
        </w:numPr>
        <w:rPr>
          <w:rFonts w:ascii="Times New Roman" w:hAnsi="Times New Roman" w:cs="Times New Roman"/>
          <w:color w:val="000000" w:themeColor="text1"/>
        </w:rPr>
      </w:pPr>
      <w:hyperlink r:id="rId22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F928E7" w:rsidP="004D0CE4">
      <w:pPr>
        <w:pStyle w:val="NoSpacing"/>
        <w:numPr>
          <w:ilvl w:val="0"/>
          <w:numId w:val="7"/>
        </w:numPr>
        <w:rPr>
          <w:rFonts w:ascii="Times New Roman" w:hAnsi="Times New Roman" w:cs="Times New Roman"/>
          <w:color w:val="000000" w:themeColor="text1"/>
        </w:rPr>
      </w:pPr>
      <w:hyperlink r:id="rId22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F928E7"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F928E7"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F928E7"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F928E7"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F928E7"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AC6553"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F928E7"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F928E7"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F928E7"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F928E7"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F928E7"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F928E7"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F928E7"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F928E7"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F928E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F928E7"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F928E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F928E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F928E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F928E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F928E7"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F928E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F928E7"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F928E7"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F928E7"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DE7B8" w14:textId="77777777" w:rsidR="00F928E7" w:rsidRDefault="00F928E7" w:rsidP="00397818">
      <w:pPr>
        <w:spacing w:after="0" w:line="240" w:lineRule="auto"/>
      </w:pPr>
      <w:r>
        <w:separator/>
      </w:r>
    </w:p>
  </w:endnote>
  <w:endnote w:type="continuationSeparator" w:id="0">
    <w:p w14:paraId="52547DF8" w14:textId="77777777" w:rsidR="00F928E7" w:rsidRDefault="00F928E7" w:rsidP="00397818">
      <w:pPr>
        <w:spacing w:after="0" w:line="240" w:lineRule="auto"/>
      </w:pPr>
      <w:r>
        <w:continuationSeparator/>
      </w:r>
    </w:p>
  </w:endnote>
  <w:endnote w:type="continuationNotice" w:id="1">
    <w:p w14:paraId="342FD32C" w14:textId="77777777" w:rsidR="00F928E7" w:rsidRDefault="00F928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0AF40" w14:textId="77777777" w:rsidR="00F928E7" w:rsidRDefault="00F928E7" w:rsidP="00397818">
      <w:pPr>
        <w:spacing w:after="0" w:line="240" w:lineRule="auto"/>
      </w:pPr>
      <w:r>
        <w:separator/>
      </w:r>
    </w:p>
  </w:footnote>
  <w:footnote w:type="continuationSeparator" w:id="0">
    <w:p w14:paraId="50FC0AF7" w14:textId="77777777" w:rsidR="00F928E7" w:rsidRDefault="00F928E7" w:rsidP="00397818">
      <w:pPr>
        <w:spacing w:after="0" w:line="240" w:lineRule="auto"/>
      </w:pPr>
      <w:r>
        <w:continuationSeparator/>
      </w:r>
    </w:p>
  </w:footnote>
  <w:footnote w:type="continuationNotice" w:id="1">
    <w:p w14:paraId="031FEC88" w14:textId="77777777" w:rsidR="00F928E7" w:rsidRDefault="00F928E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 w:numId="163">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0E87"/>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6AD"/>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6</TotalTime>
  <Pages>1</Pages>
  <Words>33371</Words>
  <Characters>190219</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0</cp:revision>
  <dcterms:created xsi:type="dcterms:W3CDTF">2022-02-17T14:22:00Z</dcterms:created>
  <dcterms:modified xsi:type="dcterms:W3CDTF">2022-03-08T15:49:00Z</dcterms:modified>
</cp:coreProperties>
</file>